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DC3DF4" w14:textId="7A1FB601" w:rsidR="00B07A49" w:rsidRDefault="00B07A49" w:rsidP="00CC5C0F">
      <w:pPr>
        <w:spacing w:line="24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45419D4C" w14:textId="2D96420E" w:rsidR="00C76A7B" w:rsidRPr="00664057" w:rsidRDefault="00EA3961" w:rsidP="00EA3961">
      <w:pPr>
        <w:pStyle w:val="Title"/>
        <w:spacing w:line="360" w:lineRule="auto"/>
      </w:pPr>
      <w:bookmarkStart w:id="0" w:name="_GoBack"/>
      <w:r>
        <w:rPr>
          <w:noProof/>
        </w:rPr>
        <w:drawing>
          <wp:anchor distT="0" distB="0" distL="114300" distR="114300" simplePos="0" relativeHeight="251661312" behindDoc="0" locked="0" layoutInCell="1" allowOverlap="1" wp14:anchorId="7C7B8508" wp14:editId="66A50A23">
            <wp:simplePos x="0" y="0"/>
            <wp:positionH relativeFrom="column">
              <wp:posOffset>4619625</wp:posOffset>
            </wp:positionH>
            <wp:positionV relativeFrom="paragraph">
              <wp:posOffset>26670</wp:posOffset>
            </wp:positionV>
            <wp:extent cx="1200150" cy="1143000"/>
            <wp:effectExtent l="19050" t="0" r="19050" b="3619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1430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1B6186">
        <w:t>Ahmed</w:t>
      </w:r>
      <w:r w:rsidR="00331531">
        <w:t xml:space="preserve"> Masoo</w:t>
      </w:r>
      <w:r w:rsidR="00AE639D" w:rsidRPr="00664057">
        <w:t>d Omer</w:t>
      </w:r>
      <w:r w:rsidR="000B478A" w:rsidRPr="000B478A">
        <w:t xml:space="preserve"> </w:t>
      </w:r>
    </w:p>
    <w:p w14:paraId="013C366B" w14:textId="2ECC1B80" w:rsidR="00CC5C0F" w:rsidRPr="003A3D0D" w:rsidRDefault="00272723" w:rsidP="00EA3961">
      <w:pPr>
        <w:pStyle w:val="Title"/>
        <w:spacing w:line="360" w:lineRule="auto"/>
        <w:rPr>
          <w:sz w:val="24"/>
          <w:szCs w:val="24"/>
        </w:rPr>
      </w:pPr>
      <w:r w:rsidRPr="003A3D0D">
        <w:rPr>
          <w:sz w:val="24"/>
          <w:szCs w:val="24"/>
        </w:rPr>
        <w:t>Erbil, Kurdistan Region of Iraq</w:t>
      </w:r>
    </w:p>
    <w:p w14:paraId="20F2025D" w14:textId="7870DDC9" w:rsidR="000B478A" w:rsidRPr="00EA3961" w:rsidRDefault="00C76A7B" w:rsidP="00EA3961">
      <w:pPr>
        <w:pStyle w:val="Title"/>
        <w:spacing w:line="360" w:lineRule="auto"/>
        <w:rPr>
          <w:sz w:val="24"/>
          <w:szCs w:val="24"/>
        </w:rPr>
      </w:pPr>
      <w:r w:rsidRPr="003A3D0D">
        <w:rPr>
          <w:sz w:val="24"/>
          <w:szCs w:val="24"/>
        </w:rPr>
        <w:t>National</w:t>
      </w:r>
      <w:r w:rsidR="005B0FE7" w:rsidRPr="003A3D0D">
        <w:rPr>
          <w:sz w:val="24"/>
          <w:szCs w:val="24"/>
        </w:rPr>
        <w:t>ity: Iraq</w:t>
      </w:r>
    </w:p>
    <w:p w14:paraId="73BDB39B" w14:textId="4FA03FB6" w:rsidR="000B478A" w:rsidRPr="000B478A" w:rsidRDefault="003D36D3" w:rsidP="000B478A">
      <w:pPr>
        <w:pStyle w:val="Heading1"/>
        <w:rPr>
          <w:rFonts w:asciiTheme="minorBidi" w:hAnsiTheme="minorBidi" w:cstheme="minorBidi"/>
          <w:b/>
          <w:bCs/>
          <w:u w:val="single"/>
        </w:rPr>
      </w:pPr>
      <w:r w:rsidRPr="00366372">
        <w:rPr>
          <w:rFonts w:asciiTheme="minorBidi" w:hAnsiTheme="minorBidi" w:cstheme="minorBidi"/>
          <w:b/>
          <w:bCs/>
          <w:u w:val="single"/>
        </w:rPr>
        <w:t xml:space="preserve">Personal Information </w:t>
      </w:r>
    </w:p>
    <w:p w14:paraId="4DD4D331" w14:textId="77777777" w:rsidR="000B478A" w:rsidRPr="00FD7CB2" w:rsidRDefault="000B478A" w:rsidP="00FD7CB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13"/>
        <w:gridCol w:w="221"/>
        <w:gridCol w:w="221"/>
        <w:gridCol w:w="221"/>
      </w:tblGrid>
      <w:tr w:rsidR="00CC5C0F" w14:paraId="1C9A2928" w14:textId="77777777" w:rsidTr="00CC5C0F">
        <w:tc>
          <w:tcPr>
            <w:tcW w:w="1615" w:type="dxa"/>
          </w:tcPr>
          <w:tbl>
            <w:tblPr>
              <w:tblStyle w:val="TableGrid"/>
              <w:tblpPr w:leftFromText="180" w:rightFromText="180" w:vertAnchor="text" w:horzAnchor="margin" w:tblpY="137"/>
              <w:tblW w:w="9576" w:type="dxa"/>
              <w:tblLook w:val="04A0" w:firstRow="1" w:lastRow="0" w:firstColumn="1" w:lastColumn="0" w:noHBand="0" w:noVBand="1"/>
            </w:tblPr>
            <w:tblGrid>
              <w:gridCol w:w="2088"/>
              <w:gridCol w:w="7488"/>
            </w:tblGrid>
            <w:tr w:rsidR="00E73526" w14:paraId="67B3C8D1" w14:textId="77777777" w:rsidTr="00E73526">
              <w:tc>
                <w:tcPr>
                  <w:tcW w:w="2088" w:type="dxa"/>
                  <w:shd w:val="clear" w:color="auto" w:fill="auto"/>
                </w:tcPr>
                <w:p w14:paraId="5D860C20" w14:textId="77777777" w:rsidR="00E73526" w:rsidRPr="00E73526" w:rsidRDefault="00E73526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Full name </w:t>
                  </w:r>
                </w:p>
              </w:tc>
              <w:tc>
                <w:tcPr>
                  <w:tcW w:w="7488" w:type="dxa"/>
                </w:tcPr>
                <w:p w14:paraId="7A8BFE9D" w14:textId="666F8FDB" w:rsidR="00E73526" w:rsidRPr="00E73526" w:rsidRDefault="001B6186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Ahmed</w:t>
                  </w:r>
                  <w:r w:rsidR="00331531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Masoo</w:t>
                  </w:r>
                  <w:r w:rsidR="00E73526"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d Omer </w:t>
                  </w:r>
                </w:p>
              </w:tc>
            </w:tr>
            <w:tr w:rsidR="00E73526" w14:paraId="17B869FB" w14:textId="77777777" w:rsidTr="00E73526">
              <w:tc>
                <w:tcPr>
                  <w:tcW w:w="2088" w:type="dxa"/>
                </w:tcPr>
                <w:p w14:paraId="772BD676" w14:textId="77777777" w:rsidR="00E73526" w:rsidRPr="00E73526" w:rsidRDefault="00E73526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>DOB</w:t>
                  </w:r>
                </w:p>
              </w:tc>
              <w:tc>
                <w:tcPr>
                  <w:tcW w:w="7488" w:type="dxa"/>
                </w:tcPr>
                <w:p w14:paraId="67CF5338" w14:textId="7661464D" w:rsidR="00E73526" w:rsidRPr="00E73526" w:rsidRDefault="001B6186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</w:t>
                  </w:r>
                  <w:proofErr w:type="gramStart"/>
                  <w:r w:rsidR="00E73526" w:rsidRPr="00E73526">
                    <w:rPr>
                      <w:rFonts w:asciiTheme="majorBidi" w:hAnsiTheme="majorBidi" w:cstheme="majorBidi"/>
                      <w:sz w:val="24"/>
                      <w:szCs w:val="24"/>
                      <w:vertAlign w:val="superscript"/>
                    </w:rPr>
                    <w:t>th</w:t>
                  </w:r>
                  <w:r w:rsidR="00E73526"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 </w:t>
                  </w: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Jan</w:t>
                  </w:r>
                  <w:proofErr w:type="gramEnd"/>
                  <w:r w:rsidR="00E73526"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199</w:t>
                  </w: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7</w:t>
                  </w:r>
                  <w:r w:rsidR="00E73526"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E73526" w14:paraId="48A4FA7F" w14:textId="77777777" w:rsidTr="00E73526">
              <w:tc>
                <w:tcPr>
                  <w:tcW w:w="2088" w:type="dxa"/>
                </w:tcPr>
                <w:p w14:paraId="18C68579" w14:textId="77777777" w:rsidR="00E73526" w:rsidRPr="00E73526" w:rsidRDefault="00E73526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>Address</w:t>
                  </w:r>
                </w:p>
              </w:tc>
              <w:tc>
                <w:tcPr>
                  <w:tcW w:w="7488" w:type="dxa"/>
                </w:tcPr>
                <w:p w14:paraId="12FB2AC8" w14:textId="77777777" w:rsidR="00E73526" w:rsidRPr="00E73526" w:rsidRDefault="00E73526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Erbil </w:t>
                  </w:r>
                </w:p>
              </w:tc>
            </w:tr>
            <w:tr w:rsidR="00E73526" w14:paraId="19A623E0" w14:textId="77777777" w:rsidTr="00E73526">
              <w:tc>
                <w:tcPr>
                  <w:tcW w:w="2088" w:type="dxa"/>
                </w:tcPr>
                <w:p w14:paraId="7C2AAAAE" w14:textId="77777777" w:rsidR="00E73526" w:rsidRPr="00E73526" w:rsidRDefault="00E73526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Email </w:t>
                  </w:r>
                </w:p>
              </w:tc>
              <w:tc>
                <w:tcPr>
                  <w:tcW w:w="7488" w:type="dxa"/>
                </w:tcPr>
                <w:p w14:paraId="0BE2DF88" w14:textId="30BEFD24" w:rsidR="00E73526" w:rsidRPr="00E73526" w:rsidRDefault="00991F61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hyperlink r:id="rId9" w:history="1">
                    <w:r w:rsidR="001B6186" w:rsidRPr="00B17A38">
                      <w:rPr>
                        <w:rStyle w:val="Hyperlink"/>
                      </w:rPr>
                      <w:t>ahmed.masuood91</w:t>
                    </w:r>
                    <w:r w:rsidR="001B6186" w:rsidRPr="00B17A38">
                      <w:rPr>
                        <w:rStyle w:val="Hyperlink"/>
                        <w:rFonts w:asciiTheme="majorBidi" w:hAnsiTheme="majorBidi" w:cstheme="majorBidi"/>
                        <w:sz w:val="24"/>
                        <w:szCs w:val="24"/>
                      </w:rPr>
                      <w:t>@mail.cm</w:t>
                    </w:r>
                  </w:hyperlink>
                  <w:r w:rsidR="00E73526"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E73526" w14:paraId="700C6374" w14:textId="77777777" w:rsidTr="00E73526">
              <w:tc>
                <w:tcPr>
                  <w:tcW w:w="2088" w:type="dxa"/>
                </w:tcPr>
                <w:p w14:paraId="15BAF616" w14:textId="77777777" w:rsidR="00E73526" w:rsidRPr="00E73526" w:rsidRDefault="00E73526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Phone no. </w:t>
                  </w:r>
                </w:p>
              </w:tc>
              <w:tc>
                <w:tcPr>
                  <w:tcW w:w="7488" w:type="dxa"/>
                </w:tcPr>
                <w:p w14:paraId="407F55D3" w14:textId="25D205B0" w:rsidR="00E73526" w:rsidRPr="00E73526" w:rsidRDefault="00E73526" w:rsidP="00E73526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0750 </w:t>
                  </w:r>
                  <w:r w:rsidR="001B6186">
                    <w:rPr>
                      <w:rFonts w:asciiTheme="majorBidi" w:hAnsiTheme="majorBidi" w:cstheme="majorBidi"/>
                      <w:sz w:val="24"/>
                      <w:szCs w:val="24"/>
                    </w:rPr>
                    <w:t>398 98 21</w:t>
                  </w:r>
                  <w:r w:rsidRPr="00E73526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</w:t>
                  </w:r>
                </w:p>
              </w:tc>
            </w:tr>
          </w:tbl>
          <w:p w14:paraId="2650573F" w14:textId="77777777" w:rsidR="00CC5C0F" w:rsidRPr="004A6CD1" w:rsidRDefault="00CC5C0F" w:rsidP="00CC5C0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62" w:type="dxa"/>
          </w:tcPr>
          <w:p w14:paraId="732FDA55" w14:textId="77777777" w:rsidR="00CC5C0F" w:rsidRPr="004A6CD1" w:rsidRDefault="00CC5C0F" w:rsidP="00CC5C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015" w:type="dxa"/>
          </w:tcPr>
          <w:p w14:paraId="0DD7F5E7" w14:textId="77777777" w:rsidR="00CC5C0F" w:rsidRPr="004A6CD1" w:rsidRDefault="00CC5C0F" w:rsidP="00CC5C0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58" w:type="dxa"/>
          </w:tcPr>
          <w:p w14:paraId="31015EAF" w14:textId="77777777" w:rsidR="00CC5C0F" w:rsidRPr="004A6CD1" w:rsidRDefault="00CC5C0F" w:rsidP="00CC5C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5C0F" w14:paraId="2BAA3D71" w14:textId="77777777" w:rsidTr="00CC5C0F">
        <w:tc>
          <w:tcPr>
            <w:tcW w:w="1615" w:type="dxa"/>
          </w:tcPr>
          <w:p w14:paraId="6129A53E" w14:textId="77777777" w:rsidR="00CC5C0F" w:rsidRPr="004A6CD1" w:rsidRDefault="00CC5C0F" w:rsidP="00CC5C0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62" w:type="dxa"/>
          </w:tcPr>
          <w:p w14:paraId="15B520D4" w14:textId="77777777" w:rsidR="00CC5C0F" w:rsidRPr="004A6CD1" w:rsidRDefault="00CC5C0F" w:rsidP="00CC5C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015" w:type="dxa"/>
          </w:tcPr>
          <w:p w14:paraId="60B92EAB" w14:textId="77777777" w:rsidR="00CC5C0F" w:rsidRPr="004A6CD1" w:rsidRDefault="00CC5C0F" w:rsidP="00CC5C0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58" w:type="dxa"/>
          </w:tcPr>
          <w:p w14:paraId="3B40452A" w14:textId="77777777" w:rsidR="00CC5C0F" w:rsidRPr="004A6CD1" w:rsidRDefault="00CC5C0F" w:rsidP="00CC5C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C5C0F" w14:paraId="1ECE02FC" w14:textId="77777777" w:rsidTr="00CC5C0F">
        <w:trPr>
          <w:trHeight w:val="332"/>
        </w:trPr>
        <w:tc>
          <w:tcPr>
            <w:tcW w:w="1615" w:type="dxa"/>
          </w:tcPr>
          <w:p w14:paraId="3D03E215" w14:textId="77777777" w:rsidR="00CC5C0F" w:rsidRPr="004A6CD1" w:rsidRDefault="00CC5C0F" w:rsidP="00CC5C0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62" w:type="dxa"/>
          </w:tcPr>
          <w:p w14:paraId="590504C9" w14:textId="77777777" w:rsidR="00CC5C0F" w:rsidRPr="004A6CD1" w:rsidRDefault="00CC5C0F" w:rsidP="00CC5C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015" w:type="dxa"/>
          </w:tcPr>
          <w:p w14:paraId="309585F6" w14:textId="77777777" w:rsidR="00CC5C0F" w:rsidRPr="004A6CD1" w:rsidRDefault="00CC5C0F" w:rsidP="00CC5C0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58" w:type="dxa"/>
          </w:tcPr>
          <w:p w14:paraId="7340FA44" w14:textId="77777777" w:rsidR="00CC5C0F" w:rsidRPr="004A6CD1" w:rsidRDefault="00CC5C0F" w:rsidP="00CC5C0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60552FD2" w14:textId="77777777" w:rsidR="004062FE" w:rsidRPr="004062FE" w:rsidRDefault="00CC5C0F" w:rsidP="004062FE">
      <w:pPr>
        <w:pStyle w:val="Heading1"/>
        <w:spacing w:line="360" w:lineRule="auto"/>
        <w:rPr>
          <w:rFonts w:asciiTheme="minorBidi" w:hAnsiTheme="minorBidi" w:cstheme="minorBidi"/>
          <w:b/>
          <w:bCs/>
          <w:u w:val="single"/>
        </w:rPr>
      </w:pPr>
      <w:r w:rsidRPr="00366372">
        <w:rPr>
          <w:rFonts w:asciiTheme="minorBidi" w:hAnsiTheme="minorBidi" w:cstheme="minorBidi"/>
          <w:b/>
          <w:bCs/>
          <w:u w:val="single"/>
        </w:rPr>
        <w:t xml:space="preserve">Education </w:t>
      </w:r>
    </w:p>
    <w:p w14:paraId="53133E34" w14:textId="0269638C" w:rsidR="00076CB8" w:rsidRDefault="007B344E" w:rsidP="007B344E">
      <w:pPr>
        <w:pStyle w:val="ListParagraph"/>
        <w:numPr>
          <w:ilvl w:val="0"/>
          <w:numId w:val="26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ndergraduate </w:t>
      </w:r>
      <w:r w:rsidR="00622F85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 xml:space="preserve"> at University of Slahaddin – College of software engineering. </w:t>
      </w:r>
    </w:p>
    <w:p w14:paraId="4C35F98E" w14:textId="77777777" w:rsidR="007B344E" w:rsidRPr="00076CB8" w:rsidRDefault="007B344E" w:rsidP="007B344E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462C4E" w14:textId="77777777" w:rsidR="00A9072E" w:rsidRPr="00331531" w:rsidRDefault="00CC5C0F" w:rsidP="004062FE">
      <w:pPr>
        <w:pStyle w:val="Heading1"/>
        <w:spacing w:line="360" w:lineRule="auto"/>
        <w:rPr>
          <w:rFonts w:asciiTheme="minorBidi" w:hAnsiTheme="minorBidi" w:cstheme="minorBidi"/>
          <w:b/>
          <w:bCs/>
          <w:u w:val="single"/>
        </w:rPr>
      </w:pPr>
      <w:r w:rsidRPr="00331531">
        <w:rPr>
          <w:rFonts w:asciiTheme="minorBidi" w:hAnsiTheme="minorBidi" w:cstheme="minorBidi"/>
          <w:b/>
          <w:bCs/>
          <w:u w:val="single"/>
        </w:rPr>
        <w:t>Work Experiences</w:t>
      </w:r>
    </w:p>
    <w:tbl>
      <w:tblPr>
        <w:tblStyle w:val="PlainTable1"/>
        <w:tblW w:w="9605" w:type="dxa"/>
        <w:tblLook w:val="04A0" w:firstRow="1" w:lastRow="0" w:firstColumn="1" w:lastColumn="0" w:noHBand="0" w:noVBand="1"/>
      </w:tblPr>
      <w:tblGrid>
        <w:gridCol w:w="1643"/>
        <w:gridCol w:w="7962"/>
      </w:tblGrid>
      <w:tr w:rsidR="00331531" w14:paraId="70305529" w14:textId="77777777" w:rsidTr="003315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3" w:type="dxa"/>
          </w:tcPr>
          <w:p w14:paraId="331E76E4" w14:textId="4E85126C" w:rsidR="00331531" w:rsidRPr="00331531" w:rsidRDefault="00331531" w:rsidP="00A9072E">
            <w:pPr>
              <w:rPr>
                <w:rFonts w:asciiTheme="majorBidi" w:hAnsiTheme="majorBidi" w:cstheme="majorBidi"/>
              </w:rPr>
            </w:pPr>
            <w:r w:rsidRPr="00331531">
              <w:rPr>
                <w:rFonts w:asciiTheme="majorBidi" w:hAnsiTheme="majorBidi" w:cstheme="majorBidi"/>
              </w:rPr>
              <w:t>201</w:t>
            </w:r>
            <w:r w:rsidR="00586F1B">
              <w:rPr>
                <w:rFonts w:asciiTheme="majorBidi" w:hAnsiTheme="majorBidi" w:cstheme="majorBidi"/>
              </w:rPr>
              <w:t>5</w:t>
            </w:r>
            <w:r w:rsidRPr="00331531">
              <w:rPr>
                <w:rFonts w:asciiTheme="majorBidi" w:hAnsiTheme="majorBidi" w:cstheme="majorBidi"/>
              </w:rPr>
              <w:t xml:space="preserve"> – 201</w:t>
            </w:r>
            <w:r w:rsidR="00586F1B">
              <w:rPr>
                <w:rFonts w:asciiTheme="majorBidi" w:hAnsiTheme="majorBidi" w:cstheme="majorBidi"/>
              </w:rPr>
              <w:t>6</w:t>
            </w:r>
            <w:r w:rsidRPr="00331531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7962" w:type="dxa"/>
          </w:tcPr>
          <w:p w14:paraId="13F1FB5D" w14:textId="77777777" w:rsidR="007B344E" w:rsidRDefault="007B344E" w:rsidP="007B344E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6"/>
              </w:rPr>
            </w:pPr>
            <w:r>
              <w:rPr>
                <w:rFonts w:asciiTheme="majorBidi" w:hAnsiTheme="majorBidi" w:cstheme="majorBidi"/>
                <w:szCs w:val="26"/>
              </w:rPr>
              <w:t xml:space="preserve">GIZ – Supervisor </w:t>
            </w:r>
          </w:p>
          <w:p w14:paraId="40E0191D" w14:textId="45808BBC" w:rsidR="00331531" w:rsidRPr="0063786A" w:rsidRDefault="00586F1B" w:rsidP="0063786A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6"/>
                <w:szCs w:val="26"/>
              </w:rPr>
              <w:t xml:space="preserve"> I was supervisor at GIZ organization for a couple of months. </w:t>
            </w:r>
          </w:p>
        </w:tc>
      </w:tr>
      <w:tr w:rsidR="00B21A67" w14:paraId="2D153ADB" w14:textId="77777777" w:rsidTr="0033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3" w:type="dxa"/>
          </w:tcPr>
          <w:p w14:paraId="635733F0" w14:textId="67E36BBE" w:rsidR="00B21A67" w:rsidRPr="00331531" w:rsidRDefault="00582F05" w:rsidP="00A9072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="00622F85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="00622F85" w:rsidRPr="00622F85">
              <w:rPr>
                <w:rFonts w:asciiTheme="majorBidi" w:hAnsiTheme="majorBidi" w:cstheme="majorBidi"/>
              </w:rPr>
              <w:t>month</w:t>
            </w:r>
            <w:proofErr w:type="gramEnd"/>
          </w:p>
        </w:tc>
        <w:tc>
          <w:tcPr>
            <w:tcW w:w="7962" w:type="dxa"/>
          </w:tcPr>
          <w:p w14:paraId="56F97D31" w14:textId="77777777" w:rsidR="00B21A67" w:rsidRDefault="00622F85" w:rsidP="007B34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6"/>
              </w:rPr>
            </w:pPr>
            <w:r w:rsidRPr="00622F85">
              <w:rPr>
                <w:rFonts w:asciiTheme="majorBidi" w:hAnsiTheme="majorBidi" w:cstheme="majorBidi"/>
                <w:szCs w:val="26"/>
              </w:rPr>
              <w:t xml:space="preserve">internship in </w:t>
            </w:r>
            <w:proofErr w:type="gramStart"/>
            <w:r w:rsidRPr="00622F85">
              <w:t>dwrandaz</w:t>
            </w:r>
            <w:r w:rsidRPr="00622F85">
              <w:rPr>
                <w:rFonts w:asciiTheme="majorBidi" w:hAnsiTheme="majorBidi" w:cstheme="majorBidi"/>
                <w:szCs w:val="26"/>
              </w:rPr>
              <w:t xml:space="preserve">  </w:t>
            </w:r>
            <w:r w:rsidRPr="00622F85">
              <w:t>software</w:t>
            </w:r>
            <w:proofErr w:type="gramEnd"/>
            <w:r w:rsidRPr="00622F85">
              <w:rPr>
                <w:rFonts w:asciiTheme="majorBidi" w:hAnsiTheme="majorBidi" w:cstheme="majorBidi"/>
                <w:szCs w:val="26"/>
              </w:rPr>
              <w:t xml:space="preserve"> company</w:t>
            </w:r>
            <w:r w:rsidR="00D45929">
              <w:rPr>
                <w:rFonts w:asciiTheme="majorBidi" w:hAnsiTheme="majorBidi" w:cstheme="majorBidi"/>
                <w:szCs w:val="26"/>
              </w:rPr>
              <w:t>.</w:t>
            </w:r>
          </w:p>
          <w:p w14:paraId="2F74712C" w14:textId="77777777" w:rsidR="00B735C7" w:rsidRDefault="00B735C7" w:rsidP="007B34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6"/>
              </w:rPr>
            </w:pPr>
          </w:p>
          <w:p w14:paraId="23707A6C" w14:textId="3C449E29" w:rsidR="00B735C7" w:rsidRDefault="00B735C7" w:rsidP="007B344E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6"/>
              </w:rPr>
            </w:pPr>
          </w:p>
        </w:tc>
      </w:tr>
    </w:tbl>
    <w:p w14:paraId="4E847588" w14:textId="77777777" w:rsidR="00A9072E" w:rsidRPr="004062FE" w:rsidRDefault="00A9072E" w:rsidP="004062FE">
      <w:pPr>
        <w:spacing w:line="240" w:lineRule="auto"/>
        <w:rPr>
          <w:rFonts w:ascii="Times New Roman" w:hAnsi="Times New Roman" w:cs="Times New Roman"/>
          <w:b/>
        </w:rPr>
      </w:pPr>
    </w:p>
    <w:p w14:paraId="4A9DCFE0" w14:textId="77777777" w:rsidR="003D36D3" w:rsidRPr="00366372" w:rsidRDefault="003D36D3" w:rsidP="00E3472E">
      <w:pPr>
        <w:pStyle w:val="Heading1"/>
        <w:rPr>
          <w:rFonts w:asciiTheme="minorBidi" w:hAnsiTheme="minorBidi" w:cstheme="minorBidi"/>
          <w:b/>
          <w:bCs/>
          <w:u w:val="single"/>
        </w:rPr>
      </w:pPr>
      <w:r w:rsidRPr="00366372">
        <w:rPr>
          <w:rFonts w:asciiTheme="minorBidi" w:hAnsiTheme="minorBidi" w:cstheme="minorBidi"/>
          <w:b/>
          <w:bCs/>
          <w:u w:val="single"/>
        </w:rPr>
        <w:t>Objective</w:t>
      </w:r>
    </w:p>
    <w:p w14:paraId="233CACAD" w14:textId="5F0118ED" w:rsidR="00CC5C0F" w:rsidRPr="004A6CD1" w:rsidRDefault="00CC5C0F" w:rsidP="004A6CD1">
      <w:pPr>
        <w:jc w:val="both"/>
        <w:rPr>
          <w:rFonts w:ascii="Times New Roman" w:hAnsi="Times New Roman" w:cs="Times New Roman"/>
          <w:sz w:val="24"/>
          <w:szCs w:val="24"/>
        </w:rPr>
      </w:pPr>
      <w:r w:rsidRPr="004A6CD1">
        <w:rPr>
          <w:rFonts w:ascii="Times New Roman" w:hAnsi="Times New Roman" w:cs="Times New Roman"/>
          <w:sz w:val="24"/>
          <w:szCs w:val="24"/>
        </w:rPr>
        <w:t>I have always been a passionate</w:t>
      </w:r>
      <w:r w:rsidR="007B344E">
        <w:rPr>
          <w:rFonts w:ascii="Times New Roman" w:hAnsi="Times New Roman" w:cs="Times New Roman"/>
          <w:sz w:val="24"/>
          <w:szCs w:val="24"/>
        </w:rPr>
        <w:t xml:space="preserve"> in software engineering and it is my dream to be software developer.  I am trying to keep develop myself in programming and find a carrier in programming.</w:t>
      </w:r>
    </w:p>
    <w:p w14:paraId="69B93CB1" w14:textId="48261F27" w:rsidR="00E3472E" w:rsidRDefault="00E3472E" w:rsidP="00C31C19"/>
    <w:p w14:paraId="6A89B23A" w14:textId="77777777" w:rsidR="007B344E" w:rsidRPr="00C31C19" w:rsidRDefault="007B344E" w:rsidP="00C31C19"/>
    <w:p w14:paraId="025A35F6" w14:textId="77777777" w:rsidR="002D0E38" w:rsidRPr="00366372" w:rsidRDefault="002D0E38" w:rsidP="00E3472E">
      <w:pPr>
        <w:pStyle w:val="Heading1"/>
        <w:rPr>
          <w:rFonts w:asciiTheme="minorBidi" w:hAnsiTheme="minorBidi" w:cstheme="minorBidi"/>
          <w:b/>
          <w:bCs/>
          <w:u w:val="single"/>
        </w:rPr>
      </w:pPr>
      <w:r w:rsidRPr="00366372">
        <w:rPr>
          <w:rStyle w:val="Heading1Char"/>
          <w:rFonts w:asciiTheme="minorBidi" w:hAnsiTheme="minorBidi" w:cstheme="minorBidi"/>
          <w:b/>
          <w:bCs/>
          <w:u w:val="single"/>
        </w:rPr>
        <w:lastRenderedPageBreak/>
        <w:t>Accomplishmen</w:t>
      </w:r>
      <w:r w:rsidRPr="00366372">
        <w:rPr>
          <w:rFonts w:asciiTheme="minorBidi" w:hAnsiTheme="minorBidi" w:cstheme="minorBidi"/>
          <w:b/>
          <w:bCs/>
          <w:u w:val="single"/>
        </w:rPr>
        <w:t>t</w:t>
      </w:r>
      <w:r w:rsidR="00366372" w:rsidRPr="00366372">
        <w:rPr>
          <w:rFonts w:asciiTheme="minorBidi" w:hAnsiTheme="minorBidi" w:cstheme="minorBidi"/>
          <w:b/>
          <w:bCs/>
          <w:u w:val="single"/>
        </w:rPr>
        <w:t>s</w:t>
      </w:r>
      <w:r w:rsidR="006E2FBD" w:rsidRPr="00366372">
        <w:rPr>
          <w:rFonts w:asciiTheme="minorBidi" w:hAnsiTheme="minorBidi" w:cstheme="minorBidi"/>
          <w:b/>
          <w:bCs/>
          <w:u w:val="single"/>
        </w:rPr>
        <w:t>-Projects</w:t>
      </w:r>
    </w:p>
    <w:p w14:paraId="39551A3F" w14:textId="1B9D272C" w:rsidR="00CC5C0F" w:rsidRPr="00CC5C0F" w:rsidRDefault="007B344E" w:rsidP="007B344E">
      <w:pPr>
        <w:pStyle w:val="ListParagraph"/>
        <w:numPr>
          <w:ilvl w:val="0"/>
          <w:numId w:val="28"/>
        </w:numPr>
        <w:jc w:val="both"/>
        <w:rPr>
          <w:rFonts w:cstheme="minorHAnsi"/>
          <w:i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Simple front-end personal website. </w:t>
      </w:r>
      <w:r w:rsidR="00DA649C">
        <w:rPr>
          <w:rFonts w:cstheme="minorHAnsi"/>
          <w:bCs/>
          <w:sz w:val="24"/>
          <w:szCs w:val="24"/>
        </w:rPr>
        <w:t xml:space="preserve">          </w:t>
      </w:r>
      <w:r w:rsidR="00D859C0" w:rsidRPr="00CC5C0F">
        <w:rPr>
          <w:rFonts w:cstheme="minorHAnsi"/>
          <w:bCs/>
          <w:sz w:val="24"/>
          <w:szCs w:val="24"/>
        </w:rPr>
        <w:t xml:space="preserve">   </w:t>
      </w:r>
      <w:r w:rsidR="00AE639D" w:rsidRPr="00CC5C0F">
        <w:rPr>
          <w:rFonts w:cstheme="minorHAnsi"/>
          <w:i/>
          <w:sz w:val="24"/>
          <w:szCs w:val="24"/>
        </w:rPr>
        <w:t xml:space="preserve"> </w:t>
      </w:r>
    </w:p>
    <w:p w14:paraId="10DCAB92" w14:textId="77777777" w:rsidR="002A6F09" w:rsidRPr="005F7AD8" w:rsidRDefault="00366372" w:rsidP="005F7AD8">
      <w:pPr>
        <w:pStyle w:val="Heading1"/>
        <w:spacing w:line="360" w:lineRule="auto"/>
        <w:rPr>
          <w:rFonts w:asciiTheme="minorBidi" w:hAnsiTheme="minorBidi" w:cstheme="minorBidi"/>
          <w:b/>
          <w:bCs/>
          <w:sz w:val="28"/>
          <w:szCs w:val="28"/>
          <w:u w:val="single"/>
        </w:rPr>
      </w:pPr>
      <w:r w:rsidRPr="00366372">
        <w:rPr>
          <w:rFonts w:asciiTheme="minorBidi" w:hAnsiTheme="minorBidi" w:cstheme="minorBidi"/>
          <w:b/>
          <w:bCs/>
          <w:sz w:val="28"/>
          <w:szCs w:val="28"/>
          <w:u w:val="single"/>
        </w:rPr>
        <w:t xml:space="preserve">Languages </w:t>
      </w:r>
    </w:p>
    <w:tbl>
      <w:tblPr>
        <w:tblStyle w:val="PlainTable3"/>
        <w:tblW w:w="0" w:type="auto"/>
        <w:tblInd w:w="378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2520"/>
        <w:gridCol w:w="1578"/>
        <w:gridCol w:w="1392"/>
        <w:gridCol w:w="1440"/>
      </w:tblGrid>
      <w:tr w:rsidR="005B692B" w:rsidRPr="00CC5C0F" w14:paraId="51416BC6" w14:textId="77777777" w:rsidTr="002A6F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20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7CAEBADB" w14:textId="77777777" w:rsidR="005B692B" w:rsidRPr="00CC5C0F" w:rsidRDefault="005B692B" w:rsidP="005B692B">
            <w:pPr>
              <w:rPr>
                <w:rFonts w:cstheme="minorHAnsi"/>
                <w:sz w:val="24"/>
                <w:szCs w:val="24"/>
              </w:rPr>
            </w:pPr>
            <w:r w:rsidRPr="00CC5C0F">
              <w:rPr>
                <w:rFonts w:cstheme="minorHAnsi"/>
                <w:sz w:val="24"/>
                <w:szCs w:val="24"/>
              </w:rPr>
              <w:t xml:space="preserve">Languages </w:t>
            </w:r>
          </w:p>
        </w:tc>
        <w:tc>
          <w:tcPr>
            <w:tcW w:w="1578" w:type="dxa"/>
            <w:tcBorders>
              <w:left w:val="single" w:sz="4" w:space="0" w:color="auto"/>
            </w:tcBorders>
            <w:shd w:val="clear" w:color="auto" w:fill="DEEAF6" w:themeFill="accent1" w:themeFillTint="33"/>
          </w:tcPr>
          <w:p w14:paraId="564353F3" w14:textId="77777777" w:rsidR="005B692B" w:rsidRPr="00CC5C0F" w:rsidRDefault="005B692B" w:rsidP="005B69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C5C0F">
              <w:rPr>
                <w:rFonts w:cstheme="minorHAnsi"/>
                <w:sz w:val="24"/>
                <w:szCs w:val="24"/>
              </w:rPr>
              <w:t xml:space="preserve">Reading </w:t>
            </w:r>
          </w:p>
        </w:tc>
        <w:tc>
          <w:tcPr>
            <w:tcW w:w="1392" w:type="dxa"/>
            <w:shd w:val="clear" w:color="auto" w:fill="DEEAF6" w:themeFill="accent1" w:themeFillTint="33"/>
          </w:tcPr>
          <w:p w14:paraId="6FF87CCC" w14:textId="77777777" w:rsidR="005B692B" w:rsidRPr="00CC5C0F" w:rsidRDefault="005B692B" w:rsidP="005B69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C5C0F">
              <w:rPr>
                <w:rFonts w:cstheme="minorHAnsi"/>
                <w:sz w:val="24"/>
                <w:szCs w:val="24"/>
              </w:rPr>
              <w:t xml:space="preserve">Writing </w:t>
            </w:r>
          </w:p>
        </w:tc>
        <w:tc>
          <w:tcPr>
            <w:tcW w:w="1440" w:type="dxa"/>
            <w:shd w:val="clear" w:color="auto" w:fill="DEEAF6" w:themeFill="accent1" w:themeFillTint="33"/>
          </w:tcPr>
          <w:p w14:paraId="2AD8910D" w14:textId="77777777" w:rsidR="005B692B" w:rsidRPr="00CC5C0F" w:rsidRDefault="005B692B" w:rsidP="005B69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C5C0F">
              <w:rPr>
                <w:rFonts w:cstheme="minorHAnsi"/>
                <w:sz w:val="24"/>
                <w:szCs w:val="24"/>
              </w:rPr>
              <w:t xml:space="preserve">Speaking </w:t>
            </w:r>
          </w:p>
        </w:tc>
      </w:tr>
      <w:tr w:rsidR="005B692B" w:rsidRPr="00CC5C0F" w14:paraId="529F2888" w14:textId="77777777" w:rsidTr="002A6F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5D072C7" w14:textId="77777777" w:rsidR="005B692B" w:rsidRPr="00E3472E" w:rsidRDefault="002A6F09" w:rsidP="005B692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>
              <w:rPr>
                <w:rFonts w:cstheme="minorHAnsi"/>
                <w:b w:val="0"/>
                <w:bCs w:val="0"/>
                <w:caps w:val="0"/>
                <w:sz w:val="24"/>
                <w:szCs w:val="24"/>
              </w:rPr>
              <w:t>Kurdish (native)</w:t>
            </w:r>
          </w:p>
        </w:tc>
        <w:tc>
          <w:tcPr>
            <w:tcW w:w="1578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38D0330E" w14:textId="77777777" w:rsidR="005B692B" w:rsidRPr="00CC5C0F" w:rsidRDefault="005B692B" w:rsidP="005B69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C5C0F">
              <w:rPr>
                <w:rFonts w:cstheme="minorHAnsi"/>
                <w:sz w:val="24"/>
                <w:szCs w:val="24"/>
              </w:rPr>
              <w:t xml:space="preserve">Excellent </w:t>
            </w:r>
          </w:p>
        </w:tc>
        <w:tc>
          <w:tcPr>
            <w:tcW w:w="1392" w:type="dxa"/>
            <w:shd w:val="clear" w:color="auto" w:fill="FFFFFF" w:themeFill="background1"/>
          </w:tcPr>
          <w:p w14:paraId="2643761B" w14:textId="77777777" w:rsidR="005B692B" w:rsidRPr="00CC5C0F" w:rsidRDefault="005B692B" w:rsidP="005B69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C5C0F">
              <w:rPr>
                <w:rFonts w:cstheme="minorHAnsi"/>
                <w:sz w:val="24"/>
                <w:szCs w:val="24"/>
              </w:rPr>
              <w:t>Excellent</w:t>
            </w:r>
          </w:p>
        </w:tc>
        <w:tc>
          <w:tcPr>
            <w:tcW w:w="1440" w:type="dxa"/>
            <w:shd w:val="clear" w:color="auto" w:fill="FFFFFF" w:themeFill="background1"/>
          </w:tcPr>
          <w:p w14:paraId="0516B15E" w14:textId="77777777" w:rsidR="005B692B" w:rsidRPr="00CC5C0F" w:rsidRDefault="005B692B" w:rsidP="005B69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C5C0F">
              <w:rPr>
                <w:rFonts w:cstheme="minorHAnsi"/>
                <w:sz w:val="24"/>
                <w:szCs w:val="24"/>
              </w:rPr>
              <w:t>Excellent</w:t>
            </w:r>
          </w:p>
        </w:tc>
      </w:tr>
      <w:tr w:rsidR="005B692B" w:rsidRPr="00CC5C0F" w14:paraId="4779DDEB" w14:textId="77777777" w:rsidTr="002A6F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EE2CAE3" w14:textId="77777777" w:rsidR="005B692B" w:rsidRPr="00E3472E" w:rsidRDefault="002A6F09" w:rsidP="005B692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  <w:r>
              <w:rPr>
                <w:rFonts w:cstheme="minorHAnsi"/>
                <w:b w:val="0"/>
                <w:bCs w:val="0"/>
                <w:caps w:val="0"/>
                <w:sz w:val="24"/>
                <w:szCs w:val="24"/>
              </w:rPr>
              <w:t>E</w:t>
            </w:r>
            <w:r w:rsidRPr="00E3472E">
              <w:rPr>
                <w:rFonts w:cstheme="minorHAnsi"/>
                <w:b w:val="0"/>
                <w:bCs w:val="0"/>
                <w:caps w:val="0"/>
                <w:sz w:val="24"/>
                <w:szCs w:val="24"/>
              </w:rPr>
              <w:t xml:space="preserve">nglish </w:t>
            </w:r>
          </w:p>
        </w:tc>
        <w:tc>
          <w:tcPr>
            <w:tcW w:w="1578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1D8E4C5F" w14:textId="543AE445" w:rsidR="005B692B" w:rsidRPr="00CC5C0F" w:rsidRDefault="007B344E" w:rsidP="005B69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ood</w:t>
            </w:r>
          </w:p>
        </w:tc>
        <w:tc>
          <w:tcPr>
            <w:tcW w:w="1392" w:type="dxa"/>
            <w:shd w:val="clear" w:color="auto" w:fill="FFFFFF" w:themeFill="background1"/>
          </w:tcPr>
          <w:p w14:paraId="77148D2F" w14:textId="2666906A" w:rsidR="005B692B" w:rsidRPr="00CC5C0F" w:rsidRDefault="007B344E" w:rsidP="005B69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ood</w:t>
            </w:r>
          </w:p>
        </w:tc>
        <w:tc>
          <w:tcPr>
            <w:tcW w:w="1440" w:type="dxa"/>
            <w:shd w:val="clear" w:color="auto" w:fill="FFFFFF" w:themeFill="background1"/>
          </w:tcPr>
          <w:p w14:paraId="6A793883" w14:textId="197A46FC" w:rsidR="005B692B" w:rsidRPr="00CC5C0F" w:rsidRDefault="000E335E" w:rsidP="005B69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0E335E">
              <w:rPr>
                <w:rFonts w:cstheme="minorHAnsi"/>
                <w:sz w:val="24"/>
                <w:szCs w:val="24"/>
              </w:rPr>
              <w:t>medium</w:t>
            </w:r>
          </w:p>
        </w:tc>
      </w:tr>
      <w:tr w:rsidR="005B692B" w:rsidRPr="00CC5C0F" w14:paraId="3B1A10BE" w14:textId="77777777" w:rsidTr="00B60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29436287" w14:textId="0C1F9C78" w:rsidR="005B692B" w:rsidRPr="00E3472E" w:rsidRDefault="005B692B" w:rsidP="005B692B">
            <w:pPr>
              <w:rPr>
                <w:rFonts w:cstheme="min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578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1927ACF0" w14:textId="44BF4AB0" w:rsidR="005B692B" w:rsidRPr="00CC5C0F" w:rsidRDefault="005B692B" w:rsidP="005B69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92" w:type="dxa"/>
            <w:shd w:val="clear" w:color="auto" w:fill="FFFFFF" w:themeFill="background1"/>
          </w:tcPr>
          <w:p w14:paraId="22222923" w14:textId="037632F4" w:rsidR="005B692B" w:rsidRPr="00CC5C0F" w:rsidRDefault="005B692B" w:rsidP="005B69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14:paraId="1390F52A" w14:textId="0D722E1A" w:rsidR="005B692B" w:rsidRPr="00CC5C0F" w:rsidRDefault="005B692B" w:rsidP="005B69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14:paraId="7201239C" w14:textId="77777777" w:rsidR="005B692B" w:rsidRPr="00CC5C0F" w:rsidRDefault="005B692B" w:rsidP="005B692B">
      <w:pPr>
        <w:rPr>
          <w:rFonts w:cstheme="minorHAnsi"/>
          <w:sz w:val="24"/>
          <w:szCs w:val="24"/>
        </w:rPr>
      </w:pPr>
    </w:p>
    <w:p w14:paraId="2C91B3F2" w14:textId="7165723B" w:rsidR="00AE639D" w:rsidRPr="009F4855" w:rsidRDefault="009D036E" w:rsidP="009F4855">
      <w:pPr>
        <w:pStyle w:val="Heading1"/>
        <w:spacing w:line="360" w:lineRule="auto"/>
        <w:rPr>
          <w:rFonts w:asciiTheme="minorBidi" w:hAnsiTheme="minorBidi" w:cstheme="minorBidi"/>
          <w:b/>
          <w:bCs/>
          <w:sz w:val="28"/>
          <w:szCs w:val="28"/>
          <w:u w:val="single"/>
        </w:rPr>
      </w:pPr>
      <w:r w:rsidRPr="00366372">
        <w:rPr>
          <w:rFonts w:asciiTheme="minorBidi" w:hAnsiTheme="minorBidi" w:cstheme="minorBidi"/>
          <w:b/>
          <w:bCs/>
          <w:sz w:val="28"/>
          <w:szCs w:val="28"/>
          <w:u w:val="single"/>
        </w:rPr>
        <w:t>Computer Skills</w:t>
      </w:r>
    </w:p>
    <w:p w14:paraId="6CB119D0" w14:textId="32F20453" w:rsidR="0067004F" w:rsidRPr="006E2FBD" w:rsidRDefault="00615CF6" w:rsidP="002D0E38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E2FBD">
        <w:rPr>
          <w:rFonts w:ascii="Times New Roman" w:hAnsi="Times New Roman" w:cs="Times New Roman"/>
          <w:b/>
          <w:bCs/>
          <w:sz w:val="24"/>
          <w:szCs w:val="24"/>
        </w:rPr>
        <w:t>Database</w:t>
      </w:r>
      <w:r w:rsidRPr="006E2FBD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DC3DD0" w:rsidRPr="006E2FBD">
        <w:rPr>
          <w:rFonts w:ascii="Times New Roman" w:hAnsi="Times New Roman" w:cs="Times New Roman"/>
          <w:sz w:val="24"/>
          <w:szCs w:val="24"/>
        </w:rPr>
        <w:t>Access</w:t>
      </w:r>
      <w:r w:rsidR="006A133C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="006A133C">
        <w:rPr>
          <w:rFonts w:ascii="Times New Roman" w:hAnsi="Times New Roman" w:cs="Times New Roman"/>
          <w:sz w:val="24"/>
          <w:szCs w:val="24"/>
        </w:rPr>
        <w:t xml:space="preserve"> sql-server</w:t>
      </w:r>
      <w:r w:rsidRPr="006E2FBD">
        <w:rPr>
          <w:rFonts w:ascii="Times New Roman" w:hAnsi="Times New Roman" w:cs="Times New Roman"/>
          <w:sz w:val="24"/>
          <w:szCs w:val="24"/>
        </w:rPr>
        <w:t>).</w:t>
      </w:r>
    </w:p>
    <w:p w14:paraId="613824AA" w14:textId="59D0AE1B" w:rsidR="004C19E7" w:rsidRDefault="005E25C0" w:rsidP="005E25C0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E2FBD">
        <w:rPr>
          <w:rFonts w:ascii="Times New Roman" w:hAnsi="Times New Roman" w:cs="Times New Roman"/>
          <w:b/>
          <w:bCs/>
          <w:sz w:val="24"/>
          <w:szCs w:val="24"/>
        </w:rPr>
        <w:t xml:space="preserve">Web </w:t>
      </w:r>
      <w:r w:rsidR="003406E5" w:rsidRPr="003406E5">
        <w:rPr>
          <w:rFonts w:ascii="Times New Roman" w:hAnsi="Times New Roman" w:cs="Times New Roman"/>
          <w:b/>
          <w:bCs/>
          <w:sz w:val="24"/>
          <w:szCs w:val="24"/>
        </w:rPr>
        <w:t>design</w:t>
      </w:r>
    </w:p>
    <w:p w14:paraId="5DA6CFA5" w14:textId="4FF561AA" w:rsidR="00B21A67" w:rsidRDefault="00B21A67" w:rsidP="00D12506">
      <w:pPr>
        <w:pStyle w:val="ListParagraph"/>
        <w:numPr>
          <w:ilvl w:val="1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E2FBD">
        <w:rPr>
          <w:rFonts w:ascii="Times New Roman" w:hAnsi="Times New Roman" w:cs="Times New Roman"/>
          <w:sz w:val="24"/>
          <w:szCs w:val="24"/>
        </w:rPr>
        <w:t>HTML5</w:t>
      </w:r>
    </w:p>
    <w:p w14:paraId="3193A3AE" w14:textId="55E2CA94" w:rsidR="00B21A67" w:rsidRDefault="00B21A67" w:rsidP="00D12506">
      <w:pPr>
        <w:pStyle w:val="ListParagraph"/>
        <w:numPr>
          <w:ilvl w:val="1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S</w:t>
      </w:r>
    </w:p>
    <w:p w14:paraId="78827FB5" w14:textId="236E8D51" w:rsidR="00B21A67" w:rsidRDefault="00B21A67" w:rsidP="00D12506">
      <w:pPr>
        <w:pStyle w:val="ListParagraph"/>
        <w:numPr>
          <w:ilvl w:val="1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s</w:t>
      </w:r>
    </w:p>
    <w:p w14:paraId="1C0569FE" w14:textId="5E647BFC" w:rsidR="00C45666" w:rsidRDefault="00C45666" w:rsidP="00D12506">
      <w:pPr>
        <w:pStyle w:val="ListParagraph"/>
        <w:numPr>
          <w:ilvl w:val="1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45666">
        <w:rPr>
          <w:rFonts w:ascii="Times New Roman" w:hAnsi="Times New Roman" w:cs="Times New Roman"/>
          <w:sz w:val="24"/>
          <w:szCs w:val="24"/>
        </w:rPr>
        <w:t>J</w:t>
      </w:r>
      <w:r w:rsidRPr="00C45666">
        <w:rPr>
          <w:rFonts w:ascii="Times New Roman" w:hAnsi="Times New Roman" w:cs="Times New Roman"/>
          <w:sz w:val="24"/>
          <w:szCs w:val="24"/>
        </w:rPr>
        <w:t>query</w:t>
      </w:r>
    </w:p>
    <w:p w14:paraId="2609165C" w14:textId="0FF9E63D" w:rsidR="00FD0B37" w:rsidRPr="00FD0B37" w:rsidRDefault="00C45666" w:rsidP="00FD0B37">
      <w:pPr>
        <w:pStyle w:val="ListParagraph"/>
        <w:numPr>
          <w:ilvl w:val="1"/>
          <w:numId w:val="1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45666">
        <w:rPr>
          <w:rFonts w:ascii="Times New Roman" w:hAnsi="Times New Roman" w:cs="Times New Roman"/>
          <w:sz w:val="24"/>
          <w:szCs w:val="24"/>
        </w:rPr>
        <w:t>bootstrap 4</w:t>
      </w:r>
    </w:p>
    <w:p w14:paraId="2B5E72EC" w14:textId="77777777" w:rsidR="00C45666" w:rsidRPr="00C45666" w:rsidRDefault="00C45666" w:rsidP="00C45666">
      <w:pPr>
        <w:pStyle w:val="ListParagraph"/>
        <w:spacing w:line="240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21F0BBF5" w14:textId="245EACD8" w:rsidR="00FD0B37" w:rsidRDefault="00FD0B37" w:rsidP="00CE3DAC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Back-</w:t>
      </w:r>
      <w:proofErr w:type="gramStart"/>
      <w:r>
        <w:rPr>
          <w:rFonts w:ascii="Times New Roman" w:hAnsi="Times New Roman" w:cs="Times New Roman"/>
          <w:b/>
          <w:bCs/>
          <w:iCs/>
          <w:sz w:val="24"/>
          <w:szCs w:val="24"/>
        </w:rPr>
        <w:t>end(</w:t>
      </w:r>
      <w:proofErr w:type="gramEnd"/>
      <w:r>
        <w:rPr>
          <w:rFonts w:ascii="Times New Roman" w:hAnsi="Times New Roman" w:cs="Times New Roman"/>
          <w:b/>
          <w:bCs/>
          <w:iCs/>
          <w:sz w:val="24"/>
          <w:szCs w:val="24"/>
        </w:rPr>
        <w:t>asp.net Core)</w:t>
      </w:r>
    </w:p>
    <w:p w14:paraId="48FCCD88" w14:textId="77777777" w:rsidR="00FD0B37" w:rsidRPr="00FD0B37" w:rsidRDefault="00FD0B37" w:rsidP="00FD0B37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6E2FBD">
        <w:rPr>
          <w:rFonts w:ascii="Times New Roman" w:hAnsi="Times New Roman" w:cs="Times New Roman"/>
          <w:b/>
          <w:bCs/>
          <w:sz w:val="24"/>
          <w:szCs w:val="24"/>
        </w:rPr>
        <w:t>SQL Language</w:t>
      </w:r>
    </w:p>
    <w:p w14:paraId="561399B6" w14:textId="77777777" w:rsidR="00FD0B37" w:rsidRPr="006E2FBD" w:rsidRDefault="00FD0B37" w:rsidP="00FD0B37">
      <w:pPr>
        <w:pStyle w:val="ListParagraph"/>
        <w:spacing w:line="240" w:lineRule="auto"/>
        <w:ind w:left="144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19204182" w14:textId="77777777" w:rsidR="003A3D0D" w:rsidRPr="003A3D0D" w:rsidRDefault="003A3D0D" w:rsidP="003A3D0D">
      <w:pPr>
        <w:spacing w:line="240" w:lineRule="auto"/>
        <w:rPr>
          <w:rFonts w:cstheme="minorHAnsi"/>
          <w:b/>
          <w:iCs/>
          <w:color w:val="0070C0"/>
          <w:sz w:val="24"/>
          <w:szCs w:val="24"/>
        </w:rPr>
      </w:pPr>
      <w:r w:rsidRPr="003A3D0D">
        <w:rPr>
          <w:rFonts w:cstheme="minorHAnsi"/>
          <w:b/>
          <w:iCs/>
          <w:color w:val="0070C0"/>
          <w:sz w:val="28"/>
          <w:szCs w:val="28"/>
        </w:rPr>
        <w:t>Reference</w:t>
      </w:r>
      <w:r w:rsidRPr="003A3D0D">
        <w:rPr>
          <w:rFonts w:cstheme="minorHAnsi"/>
          <w:b/>
          <w:iCs/>
          <w:color w:val="0070C0"/>
          <w:sz w:val="24"/>
          <w:szCs w:val="24"/>
        </w:rPr>
        <w:t>:</w:t>
      </w:r>
    </w:p>
    <w:p w14:paraId="057DCE1B" w14:textId="730A5781" w:rsidR="002D0E38" w:rsidRPr="00CE3DAC" w:rsidRDefault="00CE3DAC" w:rsidP="004A6CD1">
      <w:pPr>
        <w:spacing w:line="240" w:lineRule="auto"/>
      </w:pPr>
      <w:r>
        <w:rPr>
          <w:rFonts w:cstheme="minorHAnsi"/>
          <w:bCs/>
          <w:iCs/>
          <w:sz w:val="24"/>
          <w:szCs w:val="24"/>
        </w:rPr>
        <w:t xml:space="preserve">Zana </w:t>
      </w:r>
      <w:r w:rsidR="00D41B9C">
        <w:rPr>
          <w:rFonts w:cstheme="minorHAnsi"/>
          <w:bCs/>
          <w:iCs/>
          <w:sz w:val="24"/>
          <w:szCs w:val="24"/>
        </w:rPr>
        <w:t>Masuood</w:t>
      </w:r>
      <w:r w:rsidR="008757CD">
        <w:rPr>
          <w:rFonts w:cstheme="minorHAnsi"/>
          <w:bCs/>
          <w:iCs/>
          <w:sz w:val="24"/>
          <w:szCs w:val="24"/>
        </w:rPr>
        <w:t xml:space="preserve"> O</w:t>
      </w:r>
      <w:r w:rsidR="00B6065B">
        <w:rPr>
          <w:rFonts w:cstheme="minorHAnsi"/>
          <w:bCs/>
          <w:iCs/>
          <w:sz w:val="24"/>
          <w:szCs w:val="24"/>
        </w:rPr>
        <w:t>mer</w:t>
      </w:r>
    </w:p>
    <w:sectPr w:rsidR="002D0E38" w:rsidRPr="00CE3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2FCFA" w14:textId="77777777" w:rsidR="00991F61" w:rsidRDefault="00991F61" w:rsidP="00635FC2">
      <w:pPr>
        <w:spacing w:after="0" w:line="240" w:lineRule="auto"/>
      </w:pPr>
      <w:r>
        <w:separator/>
      </w:r>
    </w:p>
  </w:endnote>
  <w:endnote w:type="continuationSeparator" w:id="0">
    <w:p w14:paraId="4FF22087" w14:textId="77777777" w:rsidR="00991F61" w:rsidRDefault="00991F61" w:rsidP="00635F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kkurat">
    <w:altName w:val="Corbel"/>
    <w:charset w:val="00"/>
    <w:family w:val="auto"/>
    <w:pitch w:val="variable"/>
    <w:sig w:usb0="00000001" w:usb1="4000204A" w:usb2="00000000" w:usb3="00000000" w:csb0="0000011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8C2DC" w14:textId="77777777" w:rsidR="00991F61" w:rsidRDefault="00991F61" w:rsidP="00635FC2">
      <w:pPr>
        <w:spacing w:after="0" w:line="240" w:lineRule="auto"/>
      </w:pPr>
      <w:r>
        <w:separator/>
      </w:r>
    </w:p>
  </w:footnote>
  <w:footnote w:type="continuationSeparator" w:id="0">
    <w:p w14:paraId="2CDDCE60" w14:textId="77777777" w:rsidR="00991F61" w:rsidRDefault="00991F61" w:rsidP="00635F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B01E4"/>
    <w:multiLevelType w:val="hybridMultilevel"/>
    <w:tmpl w:val="708C0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F1BF8"/>
    <w:multiLevelType w:val="hybridMultilevel"/>
    <w:tmpl w:val="819A89B4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B63408"/>
    <w:multiLevelType w:val="hybridMultilevel"/>
    <w:tmpl w:val="21C28CF8"/>
    <w:lvl w:ilvl="0" w:tplc="24D2F634">
      <w:start w:val="1"/>
      <w:numFmt w:val="bullet"/>
      <w:lvlText w:val=""/>
      <w:lvlJc w:val="left"/>
      <w:pPr>
        <w:ind w:left="1440" w:hanging="72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BA149F"/>
    <w:multiLevelType w:val="hybridMultilevel"/>
    <w:tmpl w:val="A1BC448E"/>
    <w:lvl w:ilvl="0" w:tplc="24D2F6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A021ED"/>
    <w:multiLevelType w:val="hybridMultilevel"/>
    <w:tmpl w:val="8C5C4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E0313"/>
    <w:multiLevelType w:val="hybridMultilevel"/>
    <w:tmpl w:val="24A09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A21C2"/>
    <w:multiLevelType w:val="hybridMultilevel"/>
    <w:tmpl w:val="98068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0E3E44"/>
    <w:multiLevelType w:val="hybridMultilevel"/>
    <w:tmpl w:val="0C7A04E4"/>
    <w:lvl w:ilvl="0" w:tplc="24D2F63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A1C7F52"/>
    <w:multiLevelType w:val="hybridMultilevel"/>
    <w:tmpl w:val="D51E8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1752E"/>
    <w:multiLevelType w:val="hybridMultilevel"/>
    <w:tmpl w:val="2070B008"/>
    <w:lvl w:ilvl="0" w:tplc="1EB0AFC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00F4009"/>
    <w:multiLevelType w:val="hybridMultilevel"/>
    <w:tmpl w:val="9164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3B398D"/>
    <w:multiLevelType w:val="hybridMultilevel"/>
    <w:tmpl w:val="4CA836BA"/>
    <w:lvl w:ilvl="0" w:tplc="24D2F6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7C4CB8"/>
    <w:multiLevelType w:val="hybridMultilevel"/>
    <w:tmpl w:val="F3A22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318FB"/>
    <w:multiLevelType w:val="hybridMultilevel"/>
    <w:tmpl w:val="FC980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686329"/>
    <w:multiLevelType w:val="hybridMultilevel"/>
    <w:tmpl w:val="E7B25942"/>
    <w:lvl w:ilvl="0" w:tplc="24D2F63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4730CD1"/>
    <w:multiLevelType w:val="hybridMultilevel"/>
    <w:tmpl w:val="ECDE9B80"/>
    <w:lvl w:ilvl="0" w:tplc="D5582E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0010E5"/>
    <w:multiLevelType w:val="hybridMultilevel"/>
    <w:tmpl w:val="84320FB0"/>
    <w:lvl w:ilvl="0" w:tplc="24D2F6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25139"/>
    <w:multiLevelType w:val="hybridMultilevel"/>
    <w:tmpl w:val="865AD442"/>
    <w:lvl w:ilvl="0" w:tplc="82AA42B4">
      <w:numFmt w:val="bullet"/>
      <w:lvlText w:val="-"/>
      <w:lvlJc w:val="left"/>
      <w:pPr>
        <w:ind w:left="435" w:hanging="360"/>
      </w:pPr>
      <w:rPr>
        <w:rFonts w:ascii="Times New Roman" w:eastAsiaTheme="minorHAnsi" w:hAnsi="Times New Roman" w:cs="Times New Roman" w:hint="default"/>
        <w:b/>
        <w:sz w:val="32"/>
      </w:rPr>
    </w:lvl>
    <w:lvl w:ilvl="1" w:tplc="04090003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8" w15:restartNumberingAfterBreak="0">
    <w:nsid w:val="59A84F51"/>
    <w:multiLevelType w:val="hybridMultilevel"/>
    <w:tmpl w:val="B61003AE"/>
    <w:lvl w:ilvl="0" w:tplc="C384565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0823266"/>
    <w:multiLevelType w:val="hybridMultilevel"/>
    <w:tmpl w:val="74FEB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416A07"/>
    <w:multiLevelType w:val="hybridMultilevel"/>
    <w:tmpl w:val="9418EB3E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A4C2984"/>
    <w:multiLevelType w:val="hybridMultilevel"/>
    <w:tmpl w:val="C634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84D21"/>
    <w:multiLevelType w:val="hybridMultilevel"/>
    <w:tmpl w:val="6366A5F2"/>
    <w:lvl w:ilvl="0" w:tplc="24D2F63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0484591"/>
    <w:multiLevelType w:val="hybridMultilevel"/>
    <w:tmpl w:val="AD66D80E"/>
    <w:lvl w:ilvl="0" w:tplc="DC263294">
      <w:start w:val="1"/>
      <w:numFmt w:val="bullet"/>
      <w:lvlText w:val="-"/>
      <w:lvlJc w:val="left"/>
      <w:pPr>
        <w:ind w:left="172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24" w15:restartNumberingAfterBreak="0">
    <w:nsid w:val="74070944"/>
    <w:multiLevelType w:val="hybridMultilevel"/>
    <w:tmpl w:val="5F7E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0B45BA"/>
    <w:multiLevelType w:val="hybridMultilevel"/>
    <w:tmpl w:val="5BB0CCC2"/>
    <w:lvl w:ilvl="0" w:tplc="24D2F63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10145A"/>
    <w:multiLevelType w:val="hybridMultilevel"/>
    <w:tmpl w:val="06623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AF2069"/>
    <w:multiLevelType w:val="hybridMultilevel"/>
    <w:tmpl w:val="B4F25354"/>
    <w:lvl w:ilvl="0" w:tplc="F2F8B78A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A5E402E"/>
    <w:multiLevelType w:val="hybridMultilevel"/>
    <w:tmpl w:val="7C0A22A4"/>
    <w:lvl w:ilvl="0" w:tplc="E8DE1D1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1"/>
  </w:num>
  <w:num w:numId="2">
    <w:abstractNumId w:val="6"/>
  </w:num>
  <w:num w:numId="3">
    <w:abstractNumId w:val="0"/>
  </w:num>
  <w:num w:numId="4">
    <w:abstractNumId w:val="15"/>
  </w:num>
  <w:num w:numId="5">
    <w:abstractNumId w:val="9"/>
  </w:num>
  <w:num w:numId="6">
    <w:abstractNumId w:val="18"/>
  </w:num>
  <w:num w:numId="7">
    <w:abstractNumId w:val="28"/>
  </w:num>
  <w:num w:numId="8">
    <w:abstractNumId w:val="4"/>
  </w:num>
  <w:num w:numId="9">
    <w:abstractNumId w:val="27"/>
  </w:num>
  <w:num w:numId="10">
    <w:abstractNumId w:val="1"/>
  </w:num>
  <w:num w:numId="11">
    <w:abstractNumId w:val="26"/>
  </w:num>
  <w:num w:numId="12">
    <w:abstractNumId w:val="23"/>
  </w:num>
  <w:num w:numId="13">
    <w:abstractNumId w:val="20"/>
  </w:num>
  <w:num w:numId="14">
    <w:abstractNumId w:val="10"/>
  </w:num>
  <w:num w:numId="15">
    <w:abstractNumId w:val="25"/>
  </w:num>
  <w:num w:numId="16">
    <w:abstractNumId w:val="11"/>
  </w:num>
  <w:num w:numId="17">
    <w:abstractNumId w:val="7"/>
  </w:num>
  <w:num w:numId="18">
    <w:abstractNumId w:val="2"/>
  </w:num>
  <w:num w:numId="19">
    <w:abstractNumId w:val="14"/>
  </w:num>
  <w:num w:numId="20">
    <w:abstractNumId w:val="22"/>
  </w:num>
  <w:num w:numId="21">
    <w:abstractNumId w:val="16"/>
  </w:num>
  <w:num w:numId="22">
    <w:abstractNumId w:val="17"/>
  </w:num>
  <w:num w:numId="23">
    <w:abstractNumId w:val="5"/>
  </w:num>
  <w:num w:numId="24">
    <w:abstractNumId w:val="19"/>
  </w:num>
  <w:num w:numId="25">
    <w:abstractNumId w:val="8"/>
  </w:num>
  <w:num w:numId="26">
    <w:abstractNumId w:val="24"/>
  </w:num>
  <w:num w:numId="27">
    <w:abstractNumId w:val="13"/>
  </w:num>
  <w:num w:numId="28">
    <w:abstractNumId w:val="3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wtLS0MLMwsTAwNLRU0lEKTi0uzszPAykwrAUA5n4QmCwAAAA="/>
  </w:docVars>
  <w:rsids>
    <w:rsidRoot w:val="007C28C1"/>
    <w:rsid w:val="00000E00"/>
    <w:rsid w:val="00013108"/>
    <w:rsid w:val="00021853"/>
    <w:rsid w:val="000230D4"/>
    <w:rsid w:val="00026DF0"/>
    <w:rsid w:val="000272FE"/>
    <w:rsid w:val="00056C8E"/>
    <w:rsid w:val="00060E29"/>
    <w:rsid w:val="000623CA"/>
    <w:rsid w:val="00070D65"/>
    <w:rsid w:val="00076883"/>
    <w:rsid w:val="00076CB8"/>
    <w:rsid w:val="00083A3A"/>
    <w:rsid w:val="00095CFF"/>
    <w:rsid w:val="000A54FD"/>
    <w:rsid w:val="000B478A"/>
    <w:rsid w:val="000C161E"/>
    <w:rsid w:val="000C6A30"/>
    <w:rsid w:val="000E335E"/>
    <w:rsid w:val="00102016"/>
    <w:rsid w:val="00102C91"/>
    <w:rsid w:val="00116E5B"/>
    <w:rsid w:val="00151DDA"/>
    <w:rsid w:val="001609DE"/>
    <w:rsid w:val="00171A17"/>
    <w:rsid w:val="00171B00"/>
    <w:rsid w:val="00173CCC"/>
    <w:rsid w:val="00183276"/>
    <w:rsid w:val="001873BB"/>
    <w:rsid w:val="001B6186"/>
    <w:rsid w:val="001B71FA"/>
    <w:rsid w:val="001E4AF4"/>
    <w:rsid w:val="00200482"/>
    <w:rsid w:val="00200BD8"/>
    <w:rsid w:val="0020104F"/>
    <w:rsid w:val="00205890"/>
    <w:rsid w:val="00224E21"/>
    <w:rsid w:val="00243109"/>
    <w:rsid w:val="00244D7F"/>
    <w:rsid w:val="00255F3B"/>
    <w:rsid w:val="00265A01"/>
    <w:rsid w:val="00272723"/>
    <w:rsid w:val="00281E22"/>
    <w:rsid w:val="002A6F09"/>
    <w:rsid w:val="002B3716"/>
    <w:rsid w:val="002C1D98"/>
    <w:rsid w:val="002C3A5C"/>
    <w:rsid w:val="002C448A"/>
    <w:rsid w:val="002D0E38"/>
    <w:rsid w:val="002D7B1E"/>
    <w:rsid w:val="002F3EE3"/>
    <w:rsid w:val="00300CD4"/>
    <w:rsid w:val="003073F0"/>
    <w:rsid w:val="00324B8E"/>
    <w:rsid w:val="00331531"/>
    <w:rsid w:val="00332B7F"/>
    <w:rsid w:val="00334A1C"/>
    <w:rsid w:val="003406E5"/>
    <w:rsid w:val="00351DF8"/>
    <w:rsid w:val="00363794"/>
    <w:rsid w:val="00366372"/>
    <w:rsid w:val="00370FEF"/>
    <w:rsid w:val="00375CCF"/>
    <w:rsid w:val="0038047A"/>
    <w:rsid w:val="003A2072"/>
    <w:rsid w:val="003A3D0D"/>
    <w:rsid w:val="003A7118"/>
    <w:rsid w:val="003B3844"/>
    <w:rsid w:val="003B4C6E"/>
    <w:rsid w:val="003B6EA7"/>
    <w:rsid w:val="003D17F8"/>
    <w:rsid w:val="003D36D3"/>
    <w:rsid w:val="003E5E4A"/>
    <w:rsid w:val="003F36D8"/>
    <w:rsid w:val="004062FE"/>
    <w:rsid w:val="00413FA9"/>
    <w:rsid w:val="00433163"/>
    <w:rsid w:val="004418D4"/>
    <w:rsid w:val="00442800"/>
    <w:rsid w:val="00463E87"/>
    <w:rsid w:val="00465B4A"/>
    <w:rsid w:val="00467493"/>
    <w:rsid w:val="00471C52"/>
    <w:rsid w:val="004800DB"/>
    <w:rsid w:val="004867B5"/>
    <w:rsid w:val="004A5C6A"/>
    <w:rsid w:val="004A5F7D"/>
    <w:rsid w:val="004A6CD1"/>
    <w:rsid w:val="004B490B"/>
    <w:rsid w:val="004C19E7"/>
    <w:rsid w:val="004C24D1"/>
    <w:rsid w:val="004C5AD7"/>
    <w:rsid w:val="004C66F3"/>
    <w:rsid w:val="004D7503"/>
    <w:rsid w:val="004F4D0B"/>
    <w:rsid w:val="00501085"/>
    <w:rsid w:val="005053B5"/>
    <w:rsid w:val="0051119C"/>
    <w:rsid w:val="00520FE4"/>
    <w:rsid w:val="00521520"/>
    <w:rsid w:val="005246CD"/>
    <w:rsid w:val="0053075D"/>
    <w:rsid w:val="005334DD"/>
    <w:rsid w:val="005416C1"/>
    <w:rsid w:val="005477FB"/>
    <w:rsid w:val="00552639"/>
    <w:rsid w:val="0056625B"/>
    <w:rsid w:val="005802D7"/>
    <w:rsid w:val="00582F05"/>
    <w:rsid w:val="005867CB"/>
    <w:rsid w:val="00586C4D"/>
    <w:rsid w:val="00586F1B"/>
    <w:rsid w:val="0059244F"/>
    <w:rsid w:val="00596C1B"/>
    <w:rsid w:val="005A1472"/>
    <w:rsid w:val="005A457E"/>
    <w:rsid w:val="005B0FE7"/>
    <w:rsid w:val="005B49E8"/>
    <w:rsid w:val="005B692B"/>
    <w:rsid w:val="005C0F7E"/>
    <w:rsid w:val="005D46BA"/>
    <w:rsid w:val="005D5C9C"/>
    <w:rsid w:val="005E25C0"/>
    <w:rsid w:val="005F5BC2"/>
    <w:rsid w:val="005F7AD8"/>
    <w:rsid w:val="00611642"/>
    <w:rsid w:val="00612D60"/>
    <w:rsid w:val="00613CB5"/>
    <w:rsid w:val="00615CF6"/>
    <w:rsid w:val="00622F85"/>
    <w:rsid w:val="00626C5D"/>
    <w:rsid w:val="00631F86"/>
    <w:rsid w:val="00635FC2"/>
    <w:rsid w:val="0063786A"/>
    <w:rsid w:val="00640836"/>
    <w:rsid w:val="006408AF"/>
    <w:rsid w:val="006470B0"/>
    <w:rsid w:val="0065058F"/>
    <w:rsid w:val="00650BE1"/>
    <w:rsid w:val="006535E6"/>
    <w:rsid w:val="0066052B"/>
    <w:rsid w:val="00662CA2"/>
    <w:rsid w:val="00664057"/>
    <w:rsid w:val="0067004F"/>
    <w:rsid w:val="00687633"/>
    <w:rsid w:val="00693693"/>
    <w:rsid w:val="006A133C"/>
    <w:rsid w:val="006A3E7B"/>
    <w:rsid w:val="006E2FBD"/>
    <w:rsid w:val="006F7219"/>
    <w:rsid w:val="00701A31"/>
    <w:rsid w:val="00703743"/>
    <w:rsid w:val="00720459"/>
    <w:rsid w:val="00722A08"/>
    <w:rsid w:val="00737C3B"/>
    <w:rsid w:val="007435F2"/>
    <w:rsid w:val="00746D9E"/>
    <w:rsid w:val="0076010A"/>
    <w:rsid w:val="0076047D"/>
    <w:rsid w:val="00786B02"/>
    <w:rsid w:val="007961A1"/>
    <w:rsid w:val="007A5058"/>
    <w:rsid w:val="007B344E"/>
    <w:rsid w:val="007B3DA1"/>
    <w:rsid w:val="007C28C1"/>
    <w:rsid w:val="007D06F9"/>
    <w:rsid w:val="007D5F16"/>
    <w:rsid w:val="007D77AF"/>
    <w:rsid w:val="007E310C"/>
    <w:rsid w:val="007E4031"/>
    <w:rsid w:val="007F3D7B"/>
    <w:rsid w:val="008003A1"/>
    <w:rsid w:val="0082703E"/>
    <w:rsid w:val="008301F7"/>
    <w:rsid w:val="00835E3C"/>
    <w:rsid w:val="00841275"/>
    <w:rsid w:val="0085403F"/>
    <w:rsid w:val="00854FD8"/>
    <w:rsid w:val="00855673"/>
    <w:rsid w:val="008757CD"/>
    <w:rsid w:val="00896002"/>
    <w:rsid w:val="00896DA3"/>
    <w:rsid w:val="008A1986"/>
    <w:rsid w:val="008A22A3"/>
    <w:rsid w:val="008B32B6"/>
    <w:rsid w:val="008C129A"/>
    <w:rsid w:val="008D4797"/>
    <w:rsid w:val="008E1737"/>
    <w:rsid w:val="008E7EA8"/>
    <w:rsid w:val="00913F3D"/>
    <w:rsid w:val="009316F7"/>
    <w:rsid w:val="009402EF"/>
    <w:rsid w:val="00941FBD"/>
    <w:rsid w:val="009529A8"/>
    <w:rsid w:val="00991F61"/>
    <w:rsid w:val="009B6F0D"/>
    <w:rsid w:val="009C6B30"/>
    <w:rsid w:val="009D036E"/>
    <w:rsid w:val="009D327E"/>
    <w:rsid w:val="009D4585"/>
    <w:rsid w:val="009D54EF"/>
    <w:rsid w:val="009F4855"/>
    <w:rsid w:val="00A2361D"/>
    <w:rsid w:val="00A266AF"/>
    <w:rsid w:val="00A34040"/>
    <w:rsid w:val="00A35391"/>
    <w:rsid w:val="00A40352"/>
    <w:rsid w:val="00A42CE2"/>
    <w:rsid w:val="00A51D4C"/>
    <w:rsid w:val="00A71246"/>
    <w:rsid w:val="00A80163"/>
    <w:rsid w:val="00A87399"/>
    <w:rsid w:val="00A9072E"/>
    <w:rsid w:val="00A90900"/>
    <w:rsid w:val="00A954A1"/>
    <w:rsid w:val="00AA4A0F"/>
    <w:rsid w:val="00AD6B55"/>
    <w:rsid w:val="00AE098D"/>
    <w:rsid w:val="00AE639D"/>
    <w:rsid w:val="00AF24B0"/>
    <w:rsid w:val="00AF3B13"/>
    <w:rsid w:val="00AF4CE7"/>
    <w:rsid w:val="00AF6A72"/>
    <w:rsid w:val="00B00788"/>
    <w:rsid w:val="00B07A49"/>
    <w:rsid w:val="00B145FC"/>
    <w:rsid w:val="00B1607E"/>
    <w:rsid w:val="00B21A67"/>
    <w:rsid w:val="00B34D35"/>
    <w:rsid w:val="00B40EC3"/>
    <w:rsid w:val="00B50F97"/>
    <w:rsid w:val="00B534E5"/>
    <w:rsid w:val="00B6065B"/>
    <w:rsid w:val="00B735C7"/>
    <w:rsid w:val="00B76892"/>
    <w:rsid w:val="00B8038D"/>
    <w:rsid w:val="00B87986"/>
    <w:rsid w:val="00B90A31"/>
    <w:rsid w:val="00BC15E0"/>
    <w:rsid w:val="00BD45A5"/>
    <w:rsid w:val="00BE1686"/>
    <w:rsid w:val="00BE2FA6"/>
    <w:rsid w:val="00BF18A7"/>
    <w:rsid w:val="00C0651B"/>
    <w:rsid w:val="00C10D29"/>
    <w:rsid w:val="00C14220"/>
    <w:rsid w:val="00C312A7"/>
    <w:rsid w:val="00C31C19"/>
    <w:rsid w:val="00C34C6A"/>
    <w:rsid w:val="00C402E5"/>
    <w:rsid w:val="00C45666"/>
    <w:rsid w:val="00C669C2"/>
    <w:rsid w:val="00C76A7B"/>
    <w:rsid w:val="00C9376A"/>
    <w:rsid w:val="00CA4082"/>
    <w:rsid w:val="00CC5C0F"/>
    <w:rsid w:val="00CC5EC2"/>
    <w:rsid w:val="00CE2B01"/>
    <w:rsid w:val="00CE3DAC"/>
    <w:rsid w:val="00CE7443"/>
    <w:rsid w:val="00CF4009"/>
    <w:rsid w:val="00D022F7"/>
    <w:rsid w:val="00D12506"/>
    <w:rsid w:val="00D17A10"/>
    <w:rsid w:val="00D21434"/>
    <w:rsid w:val="00D2347B"/>
    <w:rsid w:val="00D27EFF"/>
    <w:rsid w:val="00D4130F"/>
    <w:rsid w:val="00D41B9C"/>
    <w:rsid w:val="00D45929"/>
    <w:rsid w:val="00D46F3A"/>
    <w:rsid w:val="00D54D3A"/>
    <w:rsid w:val="00D63C81"/>
    <w:rsid w:val="00D73E51"/>
    <w:rsid w:val="00D859C0"/>
    <w:rsid w:val="00DA557B"/>
    <w:rsid w:val="00DA5663"/>
    <w:rsid w:val="00DA649C"/>
    <w:rsid w:val="00DC3DD0"/>
    <w:rsid w:val="00DC41DA"/>
    <w:rsid w:val="00DC586C"/>
    <w:rsid w:val="00DD378C"/>
    <w:rsid w:val="00DF39AF"/>
    <w:rsid w:val="00E10843"/>
    <w:rsid w:val="00E215B3"/>
    <w:rsid w:val="00E2309E"/>
    <w:rsid w:val="00E346AF"/>
    <w:rsid w:val="00E3472E"/>
    <w:rsid w:val="00E46A57"/>
    <w:rsid w:val="00E46B41"/>
    <w:rsid w:val="00E637F8"/>
    <w:rsid w:val="00E73526"/>
    <w:rsid w:val="00E809AC"/>
    <w:rsid w:val="00E949A5"/>
    <w:rsid w:val="00E97050"/>
    <w:rsid w:val="00EA3961"/>
    <w:rsid w:val="00EA572D"/>
    <w:rsid w:val="00EA73FD"/>
    <w:rsid w:val="00EC0B1E"/>
    <w:rsid w:val="00ED0405"/>
    <w:rsid w:val="00ED0C82"/>
    <w:rsid w:val="00EF24C8"/>
    <w:rsid w:val="00F057E9"/>
    <w:rsid w:val="00F06A11"/>
    <w:rsid w:val="00F06C1B"/>
    <w:rsid w:val="00F0746B"/>
    <w:rsid w:val="00F21A71"/>
    <w:rsid w:val="00F5545A"/>
    <w:rsid w:val="00F56329"/>
    <w:rsid w:val="00F640C8"/>
    <w:rsid w:val="00F64EB4"/>
    <w:rsid w:val="00F734ED"/>
    <w:rsid w:val="00F96942"/>
    <w:rsid w:val="00FA7595"/>
    <w:rsid w:val="00FD0B37"/>
    <w:rsid w:val="00FD319F"/>
    <w:rsid w:val="00FD5294"/>
    <w:rsid w:val="00FD7CB2"/>
    <w:rsid w:val="00FE23C5"/>
    <w:rsid w:val="00FF5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545C1"/>
  <w15:docId w15:val="{37C0178C-C69D-4E37-B241-479425718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36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5F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272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C129A"/>
    <w:pPr>
      <w:ind w:left="720"/>
      <w:contextualSpacing/>
    </w:pPr>
  </w:style>
  <w:style w:type="paragraph" w:customStyle="1" w:styleId="SRSBrdtext">
    <w:name w:val="SRS Brödtext"/>
    <w:basedOn w:val="Normal"/>
    <w:link w:val="SRSBrdtextChar"/>
    <w:qFormat/>
    <w:rsid w:val="00615CF6"/>
    <w:pPr>
      <w:spacing w:after="0" w:line="240" w:lineRule="auto"/>
    </w:pPr>
    <w:rPr>
      <w:rFonts w:ascii="Akkurat" w:eastAsia="Century Schoolbook" w:hAnsi="Akkurat" w:cs="Times New Roman"/>
      <w:sz w:val="20"/>
      <w:szCs w:val="24"/>
      <w:lang w:val="sv-SE"/>
    </w:rPr>
  </w:style>
  <w:style w:type="character" w:customStyle="1" w:styleId="SRSBrdtextChar">
    <w:name w:val="SRS Brödtext Char"/>
    <w:basedOn w:val="DefaultParagraphFont"/>
    <w:link w:val="SRSBrdtext"/>
    <w:rsid w:val="00615CF6"/>
    <w:rPr>
      <w:rFonts w:ascii="Akkurat" w:eastAsia="Century Schoolbook" w:hAnsi="Akkurat" w:cs="Times New Roman"/>
      <w:sz w:val="20"/>
      <w:szCs w:val="24"/>
      <w:lang w:val="sv-S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36D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36D3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3D36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35F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FC2"/>
  </w:style>
  <w:style w:type="paragraph" w:styleId="Footer">
    <w:name w:val="footer"/>
    <w:basedOn w:val="Normal"/>
    <w:link w:val="FooterChar"/>
    <w:uiPriority w:val="99"/>
    <w:unhideWhenUsed/>
    <w:rsid w:val="00635F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FC2"/>
  </w:style>
  <w:style w:type="character" w:customStyle="1" w:styleId="apple-converted-space">
    <w:name w:val="apple-converted-space"/>
    <w:basedOn w:val="DefaultParagraphFont"/>
    <w:rsid w:val="00183276"/>
  </w:style>
  <w:style w:type="paragraph" w:styleId="TOCHeading">
    <w:name w:val="TOC Heading"/>
    <w:basedOn w:val="Heading1"/>
    <w:next w:val="Normal"/>
    <w:uiPriority w:val="39"/>
    <w:unhideWhenUsed/>
    <w:qFormat/>
    <w:rsid w:val="004C5AD7"/>
    <w:pPr>
      <w:outlineLvl w:val="9"/>
    </w:pPr>
  </w:style>
  <w:style w:type="paragraph" w:customStyle="1" w:styleId="Default">
    <w:name w:val="Default"/>
    <w:rsid w:val="007D5F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D5F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3A20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73526"/>
    <w:pPr>
      <w:spacing w:after="0" w:line="240" w:lineRule="auto"/>
    </w:pPr>
    <w:tblPr/>
  </w:style>
  <w:style w:type="table" w:customStyle="1" w:styleId="PlainTable51">
    <w:name w:val="Plain Table 51"/>
    <w:basedOn w:val="TableNormal"/>
    <w:uiPriority w:val="45"/>
    <w:rsid w:val="005B692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5B692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B07A49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07A4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PlainTable3">
    <w:name w:val="Plain Table 3"/>
    <w:basedOn w:val="TableNormal"/>
    <w:uiPriority w:val="43"/>
    <w:rsid w:val="002A6F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A9072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3153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B61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8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97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71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3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9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8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5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hmed.masuood91@mail.c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0FE1A67-4E88-4652-A691-FF2ACB821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0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LAW K. MUHAMMED</dc:creator>
  <cp:lastModifiedBy>ahmed masuood</cp:lastModifiedBy>
  <cp:revision>133</cp:revision>
  <cp:lastPrinted>2018-01-21T11:09:00Z</cp:lastPrinted>
  <dcterms:created xsi:type="dcterms:W3CDTF">2017-06-08T20:46:00Z</dcterms:created>
  <dcterms:modified xsi:type="dcterms:W3CDTF">2019-09-25T13:50:00Z</dcterms:modified>
</cp:coreProperties>
</file>